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Japan</w:t>
      </w:r>
      <w:r>
        <w:t xml:space="preserve"> </w:t>
      </w:r>
      <w:r>
        <w:t xml:space="preserve">Tokyo</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Electrical Engineer position at your esteemed organization in Japan Tokyo. With a robust academic background and hands-on experience in electrical systems, I am eager to contribute my technical expertise and passion for innovation to a dynamic environment like yours. This opportunity aligns perfectly with my career goals, as Japan Tokyo is a global hub for cutting-edge technology, and I am deeply inspired by the region’s commitment to excellence in engineering.</w:t>
      </w:r>
    </w:p>
    <w:p>
      <w:pPr>
        <w:pStyle w:val="BodyText"/>
      </w:pPr>
      <w:r>
        <w:t xml:space="preserve">As an Electrical Engineer, I have dedicated myself to mastering the principles of circuit design, power systems, and automation. My education at [Your University Name] equipped me with a strong foundation in electrical theory, while my professional experience has allowed me to apply these concepts in real-world scenarios. From designing high-efficiency power distribution networks to optimizing industrial control systems, I have consistently demonstrated an ability to solve complex problems with precision and creativity. I am particularly drawn to Japan Tokyo’s advanced infrastructure and its role as a leader in technological innovation, where the demand for skilled electrical engineers is both critical and growing.</w:t>
      </w:r>
    </w:p>
    <w:p>
      <w:pPr>
        <w:pStyle w:val="BodyText"/>
      </w:pPr>
      <w:r>
        <w:t xml:space="preserve">What sets me apart is my adaptability and dedication to continuous learning. During my tenure at [Previous Company Name], I led a team in developing a smart grid solution that reduced energy consumption by 18% in industrial facilities. This project required not only technical proficiency but also collaboration with cross-functional teams, a skill I have honed through years of working in fast-paced, multicultural environments. Japan Tokyo’s emphasis on precision and efficiency resonates deeply with my work ethic, and I am excited about the prospect of contributing to projects that push the boundaries of what is possible in electrical engineering.</w:t>
      </w:r>
    </w:p>
    <w:p>
      <w:pPr>
        <w:pStyle w:val="BodyText"/>
      </w:pPr>
      <w:r>
        <w:t xml:space="preserve">In addition to my technical skills, I have a strong appreciation for Japanese culture and its values. The emphasis on meticulousness, respect for tradition, and innovation in Japan Tokyo has always fascinated me. I believe that these qualities are essential for driving progress in the field of electrical engineering. For instance, the integration of renewable energy sources into Tokyo’s power grid is a challenge that requires both technical expertise and an understanding of societal needs—a balance I strive to achieve in my work.</w:t>
      </w:r>
    </w:p>
    <w:p>
      <w:pPr>
        <w:pStyle w:val="BodyText"/>
      </w:pPr>
      <w:r>
        <w:t xml:space="preserve">My experience spans a wide range of electrical engineering disciplines, including but not limited to:</w:t>
      </w:r>
    </w:p>
    <w:p>
      <w:pPr>
        <w:numPr>
          <w:ilvl w:val="0"/>
          <w:numId w:val="1001"/>
        </w:numPr>
        <w:pStyle w:val="Compact"/>
      </w:pPr>
      <w:r>
        <w:t xml:space="preserve">Designing and testing electrical circuits for industrial automation systems.</w:t>
      </w:r>
    </w:p>
    <w:p>
      <w:pPr>
        <w:numPr>
          <w:ilvl w:val="0"/>
          <w:numId w:val="1001"/>
        </w:numPr>
        <w:pStyle w:val="Compact"/>
      </w:pPr>
      <w:r>
        <w:t xml:space="preserve">Optimizing power distribution networks to enhance reliability and reduce downtime.</w:t>
      </w:r>
    </w:p>
    <w:p>
      <w:pPr>
        <w:numPr>
          <w:ilvl w:val="0"/>
          <w:numId w:val="1001"/>
        </w:numPr>
        <w:pStyle w:val="Compact"/>
      </w:pPr>
      <w:r>
        <w:t xml:space="preserve">Implementing energy-efficient solutions in commercial and residential settings.</w:t>
      </w:r>
    </w:p>
    <w:p>
      <w:pPr>
        <w:numPr>
          <w:ilvl w:val="0"/>
          <w:numId w:val="1001"/>
        </w:numPr>
        <w:pStyle w:val="Compact"/>
      </w:pPr>
      <w:r>
        <w:t xml:space="preserve">Collaborating with software engineers to develop control systems that integrate hardware and digital technologies seamlessly.</w:t>
      </w:r>
    </w:p>
    <w:p>
      <w:pPr>
        <w:pStyle w:val="FirstParagraph"/>
      </w:pPr>
      <w:r>
        <w:t xml:space="preserve">These experiences have not only sharpened my technical acumen but also strengthened my ability to communicate complex ideas effectively, a skill that is vital in a globalized workplace like Japan Tokyo.</w:t>
      </w:r>
    </w:p>
    <w:p>
      <w:pPr>
        <w:pStyle w:val="BodyText"/>
      </w:pPr>
      <w:r>
        <w:t xml:space="preserve">I am particularly interested in the opportunity to work with your organization because of its reputation for innovation and excellence. Tokyo is home to some of the world’s most advanced technological companies, and I am eager to contribute my skills to projects that align with this vision. Whether it’s designing next-generation power systems or developing sustainable energy solutions, I am confident that my background in electrical engineering will allow me to add value from day one.</w:t>
      </w:r>
    </w:p>
    <w:p>
      <w:pPr>
        <w:pStyle w:val="BodyText"/>
      </w:pPr>
      <w:r>
        <w:t xml:space="preserve">Furthermore, I have always been impressed by the collaborative and team-oriented approach of Japanese businesses. In my previous roles, I have worked closely with engineers from diverse backgrounds, which has taught me the importance of clear communication and mutual respect in achieving common goals. I am committed to embracing the cultural nuances of Japan Tokyo while contributing my unique perspective as an electrical engineer.</w:t>
      </w:r>
    </w:p>
    <w:p>
      <w:pPr>
        <w:pStyle w:val="BodyText"/>
      </w:pPr>
      <w:r>
        <w:t xml:space="preserve">Finally, I would like to express my gratitude for considering my application. I am enthusiastic about the possibility of joining your team and contributing to the continued success of your organization in Japan Tokyo. Thank you for your time and attention, and I look forward to the opportunity to discuss how my skills and experiences align with your needs.</w:t>
      </w:r>
    </w:p>
    <w:p>
      <w:pPr>
        <w:pStyle w:val="BodyText"/>
      </w:pPr>
      <w:r>
        <w:t xml:space="preserve">Sincerely,</w:t>
      </w:r>
      <w:r>
        <w:br/>
      </w:r>
      <w:r>
        <w:rPr>
          <w:bCs/>
          <w:b/>
        </w:rPr>
        <w:t xml:space="preserve">[Your Full Name]</w:t>
      </w:r>
      <w:r>
        <w:br/>
      </w:r>
      <w:r>
        <w:t xml:space="preserve">[Your Contact Information]</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 in Japan Tokyo</dc:title>
  <dc:creator/>
  <dc:language>en</dc:language>
  <cp:keywords/>
  <dcterms:created xsi:type="dcterms:W3CDTF">2026-07-21T04:48:51Z</dcterms:created>
  <dcterms:modified xsi:type="dcterms:W3CDTF">2026-07-21T04:48:51Z</dcterms:modified>
</cp:coreProperties>
</file>

<file path=docProps/custom.xml><?xml version="1.0" encoding="utf-8"?>
<Properties xmlns="http://schemas.openxmlformats.org/officeDocument/2006/custom-properties" xmlns:vt="http://schemas.openxmlformats.org/officeDocument/2006/docPropsVTypes"/>
</file>